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01B81" w14:textId="77777777" w:rsidR="00FA0D31" w:rsidRDefault="00FA0D31" w:rsidP="00FA0D31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36"/>
          <w:szCs w:val="36"/>
        </w:rPr>
      </w:pPr>
    </w:p>
    <w:p w14:paraId="789BF216" w14:textId="77777777" w:rsidR="00E52B08" w:rsidRPr="00E52B08" w:rsidRDefault="00E52B08" w:rsidP="00E52B0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E52B08">
        <w:rPr>
          <w:rFonts w:ascii="Times New Roman" w:hAnsi="Times New Roman" w:cs="Times New Roman"/>
          <w:color w:val="000000"/>
          <w:sz w:val="24"/>
          <w:szCs w:val="24"/>
        </w:rPr>
        <w:t xml:space="preserve">Use </w:t>
      </w:r>
      <w:r w:rsidRPr="00E52B0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**logistic + lasso regression** </w:t>
      </w:r>
      <w:r w:rsidRPr="00E52B08">
        <w:rPr>
          <w:rFonts w:ascii="Times New Roman" w:hAnsi="Times New Roman" w:cs="Times New Roman"/>
          <w:color w:val="000000"/>
          <w:sz w:val="24"/>
          <w:szCs w:val="24"/>
        </w:rPr>
        <w:t xml:space="preserve">with </w:t>
      </w:r>
      <w:r w:rsidRPr="00E52B08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**10-fold cross-validation** </w:t>
      </w:r>
      <w:r w:rsidRPr="00E52B08">
        <w:rPr>
          <w:rFonts w:ascii="Times New Roman" w:hAnsi="Times New Roman" w:cs="Times New Roman"/>
          <w:color w:val="000000"/>
          <w:sz w:val="24"/>
          <w:szCs w:val="24"/>
        </w:rPr>
        <w:t>to</w:t>
      </w:r>
    </w:p>
    <w:p w14:paraId="11A3281C" w14:textId="77777777" w:rsidR="00E52B08" w:rsidRDefault="00E52B08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identify useful predictors. Plot a lasso plot with readable tick labels on the X and</w:t>
      </w:r>
    </w:p>
    <w:p w14:paraId="3B46863A" w14:textId="77777777" w:rsidR="00E52B08" w:rsidRDefault="00E52B08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Y coordinates in your plot for easy visualization and verification. Missing clear</w:t>
      </w:r>
    </w:p>
    <w:p w14:paraId="1B98208F" w14:textId="77777777" w:rsidR="00E52B08" w:rsidRDefault="00E52B08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nd readable tick labels in your plot will cost you significant points for this</w:t>
      </w:r>
    </w:p>
    <w:p w14:paraId="3625DE59" w14:textId="77777777" w:rsidR="00E52B08" w:rsidRDefault="00E52B08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assignment.</w:t>
      </w:r>
    </w:p>
    <w:p w14:paraId="65CFD259" w14:textId="77777777" w:rsidR="00E52B08" w:rsidRDefault="00E52B08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0C58E40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%Read the file</w:t>
      </w:r>
    </w:p>
    <w:p w14:paraId="65EF18FF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[X] = 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xlsread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('CellDNA.xls');</w:t>
      </w:r>
    </w:p>
    <w:p w14:paraId="209ED045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07A8B48C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%Read the predictors and response variables</w:t>
      </w:r>
    </w:p>
    <w:p w14:paraId="6E230B4A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Y = X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>14);</w:t>
      </w:r>
    </w:p>
    <w:p w14:paraId="51750B12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X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>14) = [];</w:t>
      </w:r>
    </w:p>
    <w:p w14:paraId="12368EAE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20C5438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%Convert the response variables into non-interesting = 0 and interesting=1 value</w:t>
      </w:r>
    </w:p>
    <w:p w14:paraId="3E07CC39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for 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i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= 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1:length</w:t>
      </w:r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>(Y)</w:t>
      </w:r>
    </w:p>
    <w:p w14:paraId="4C32856A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if Y(i,1) &gt; 0</w:t>
      </w:r>
    </w:p>
    <w:p w14:paraId="49352420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 Y(i,1) = 1;</w:t>
      </w:r>
      <w:r w:rsidRPr="009948DA">
        <w:rPr>
          <w:rFonts w:ascii="Times New Roman" w:hAnsi="Times New Roman" w:cs="Times New Roman"/>
          <w:color w:val="000000"/>
          <w:sz w:val="24"/>
          <w:szCs w:val="24"/>
        </w:rPr>
        <w:cr/>
        <w:t xml:space="preserve">   </w:t>
      </w:r>
    </w:p>
    <w:p w14:paraId="16B7B9B1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else</w:t>
      </w:r>
    </w:p>
    <w:p w14:paraId="215B7B84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 Y(i,1) = 0;</w:t>
      </w:r>
    </w:p>
    <w:p w14:paraId="4D9E43FB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cr/>
        <w:t xml:space="preserve"> end</w:t>
      </w:r>
    </w:p>
    <w:p w14:paraId="4BA2C388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cr/>
        <w:t>end;</w:t>
      </w:r>
    </w:p>
    <w:p w14:paraId="3E341FF5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0BAD4E4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% Standardize</w:t>
      </w:r>
    </w:p>
    <w:p w14:paraId="4A861554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ZX = [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zscore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(X)];</w:t>
      </w:r>
    </w:p>
    <w:p w14:paraId="14ED23F1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88881A8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[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b ,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fitinfo</w:t>
      </w:r>
      <w:proofErr w:type="spellEnd"/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] = 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lassoglm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(X, Y, '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poisson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', 'CV', 10,'Alpha',1);</w:t>
      </w:r>
    </w:p>
    <w:p w14:paraId="57E2F135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84C5CAA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%Plot graph</w:t>
      </w:r>
    </w:p>
    <w:p w14:paraId="648BBA80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lassoPlot</w:t>
      </w:r>
      <w:proofErr w:type="spellEnd"/>
      <w:r w:rsidR="00297D73">
        <w:rPr>
          <w:rFonts w:ascii="Times New Roman" w:hAnsi="Times New Roman" w:cs="Times New Roman"/>
          <w:color w:val="000000"/>
          <w:sz w:val="24"/>
          <w:szCs w:val="24"/>
        </w:rPr>
        <w:t>(b,</w:t>
      </w:r>
      <w:proofErr w:type="spellStart"/>
      <w:r w:rsidR="00297D73">
        <w:rPr>
          <w:rFonts w:ascii="Times New Roman" w:hAnsi="Times New Roman" w:cs="Times New Roman"/>
          <w:color w:val="000000"/>
          <w:sz w:val="24"/>
          <w:szCs w:val="24"/>
        </w:rPr>
        <w:t>fitinfo</w:t>
      </w:r>
      <w:proofErr w:type="spellEnd"/>
      <w:r w:rsidR="00297D73">
        <w:rPr>
          <w:rFonts w:ascii="Times New Roman" w:hAnsi="Times New Roman" w:cs="Times New Roman"/>
          <w:color w:val="000000"/>
          <w:sz w:val="24"/>
          <w:szCs w:val="24"/>
        </w:rPr>
        <w:t>,'</w:t>
      </w:r>
      <w:proofErr w:type="spellStart"/>
      <w:r w:rsidR="00297D73">
        <w:rPr>
          <w:rFonts w:ascii="Times New Roman" w:hAnsi="Times New Roman" w:cs="Times New Roman"/>
          <w:color w:val="000000"/>
          <w:sz w:val="24"/>
          <w:szCs w:val="24"/>
        </w:rPr>
        <w:t>PlotType</w:t>
      </w:r>
      <w:proofErr w:type="spellEnd"/>
      <w:r w:rsidR="00297D73">
        <w:rPr>
          <w:rFonts w:ascii="Times New Roman" w:hAnsi="Times New Roman" w:cs="Times New Roman"/>
          <w:color w:val="000000"/>
          <w:sz w:val="24"/>
          <w:szCs w:val="24"/>
        </w:rPr>
        <w:t>', 'Lambda'</w:t>
      </w:r>
      <w:r w:rsidR="00297D73"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948DA">
        <w:rPr>
          <w:rFonts w:ascii="Times New Roman" w:hAnsi="Times New Roman" w:cs="Times New Roman"/>
          <w:color w:val="000000"/>
          <w:sz w:val="24"/>
          <w:szCs w:val="24"/>
        </w:rPr>
        <w:t>,'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XScale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','log');</w:t>
      </w:r>
    </w:p>
    <w:p w14:paraId="5F7EAB0C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lassoPlot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b,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fitinfo</w:t>
      </w:r>
      <w:proofErr w:type="spellEnd"/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>,'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PlotType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','CV');</w:t>
      </w:r>
    </w:p>
    <w:p w14:paraId="1974D071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lassoPlot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b,fitinfo</w:t>
      </w:r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>,'PlotType','L1');</w:t>
      </w:r>
    </w:p>
    <w:p w14:paraId="316D33CD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5691484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minpts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= find(b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(:,</w:t>
      </w:r>
      <w:proofErr w:type="spellStart"/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>fitinfo.IndexMinDeviance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))</w:t>
      </w:r>
    </w:p>
    <w:p w14:paraId="6B44EC02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bestValue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= 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find(</w:t>
      </w:r>
      <w:proofErr w:type="spellStart"/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>fitinfo.Lambda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 == 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fitinfo.LambdaMinDeviance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);</w:t>
      </w:r>
    </w:p>
    <w:p w14:paraId="4E1F03AF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fitinfo.Lambda</w:t>
      </w:r>
      <w:proofErr w:type="spellEnd"/>
      <w:proofErr w:type="gramEnd"/>
    </w:p>
    <w:p w14:paraId="16DD2D43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pcolor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(b)</w:t>
      </w:r>
    </w:p>
    <w:p w14:paraId="3E1E3144" w14:textId="77777777" w:rsid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>mesh(b)</w:t>
      </w:r>
    </w:p>
    <w:p w14:paraId="2754D3F3" w14:textId="77777777" w:rsid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pcolor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(b), 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colorbar</w:t>
      </w:r>
      <w:proofErr w:type="spellEnd"/>
    </w:p>
    <w:p w14:paraId="7C53C75F" w14:textId="77777777" w:rsidR="00835BCF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[b 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fitinfo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 xml:space="preserve">] = </w:t>
      </w:r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las</w:t>
      </w:r>
      <w:r w:rsidR="00835BCF">
        <w:rPr>
          <w:rFonts w:ascii="Times New Roman" w:hAnsi="Times New Roman" w:cs="Times New Roman"/>
          <w:color w:val="000000"/>
          <w:sz w:val="24"/>
          <w:szCs w:val="24"/>
        </w:rPr>
        <w:t>so(</w:t>
      </w:r>
      <w:proofErr w:type="gramEnd"/>
      <w:r w:rsidR="00835BCF">
        <w:rPr>
          <w:rFonts w:ascii="Times New Roman" w:hAnsi="Times New Roman" w:cs="Times New Roman"/>
          <w:color w:val="000000"/>
          <w:sz w:val="24"/>
          <w:szCs w:val="24"/>
        </w:rPr>
        <w:t>ZX, Y, 'CV',10, 'Alpha', 1);</w:t>
      </w:r>
    </w:p>
    <w:p w14:paraId="35148D42" w14:textId="77777777" w:rsid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proofErr w:type="spellStart"/>
      <w:proofErr w:type="gram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lassoPlot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(</w:t>
      </w:r>
      <w:proofErr w:type="gramEnd"/>
      <w:r w:rsidRPr="009948DA">
        <w:rPr>
          <w:rFonts w:ascii="Times New Roman" w:hAnsi="Times New Roman" w:cs="Times New Roman"/>
          <w:color w:val="000000"/>
          <w:sz w:val="24"/>
          <w:szCs w:val="24"/>
        </w:rPr>
        <w:t>b,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fitinfo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,'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PlotType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', 'Lambda','</w:t>
      </w:r>
      <w:proofErr w:type="spellStart"/>
      <w:r w:rsidRPr="009948DA">
        <w:rPr>
          <w:rFonts w:ascii="Times New Roman" w:hAnsi="Times New Roman" w:cs="Times New Roman"/>
          <w:color w:val="000000"/>
          <w:sz w:val="24"/>
          <w:szCs w:val="24"/>
        </w:rPr>
        <w:t>XScale</w:t>
      </w:r>
      <w:proofErr w:type="spellEnd"/>
      <w:r w:rsidRPr="009948DA">
        <w:rPr>
          <w:rFonts w:ascii="Times New Roman" w:hAnsi="Times New Roman" w:cs="Times New Roman"/>
          <w:color w:val="000000"/>
          <w:sz w:val="24"/>
          <w:szCs w:val="24"/>
        </w:rPr>
        <w:t>','log');</w:t>
      </w:r>
    </w:p>
    <w:p w14:paraId="707BFFA8" w14:textId="77777777" w:rsidR="009948DA" w:rsidRPr="009948DA" w:rsidRDefault="009948DA" w:rsidP="009948D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00BB256" w14:textId="77777777" w:rsidR="006267D3" w:rsidRDefault="006267D3" w:rsidP="009948D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  <w:lang w:eastAsia="en-US"/>
        </w:rPr>
        <w:lastRenderedPageBreak/>
        <w:drawing>
          <wp:inline distT="0" distB="0" distL="0" distR="0" wp14:anchorId="55D61707" wp14:editId="113E3AB7">
            <wp:extent cx="5943600" cy="34302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57312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0DC4D9C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1B5F49C9" wp14:editId="319E6C8D">
            <wp:extent cx="5943600" cy="33381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A2BDE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B91C774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25B73078" wp14:editId="7FCB3DDD">
            <wp:extent cx="5943600" cy="28333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9D84E1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FFFA07A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3311320F" wp14:editId="35BA3D25">
            <wp:extent cx="5943600" cy="31775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C4203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D3D30D2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2F86F049" w14:textId="77777777" w:rsidR="006267D3" w:rsidRDefault="006267D3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6BCEE11" w14:textId="77777777" w:rsidR="00E52B08" w:rsidRPr="004F1EB0" w:rsidRDefault="00E52B08" w:rsidP="00E52B0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333333"/>
          <w:sz w:val="24"/>
          <w:szCs w:val="24"/>
        </w:rPr>
      </w:pPr>
      <w:r w:rsidRPr="004F1EB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hich top </w:t>
      </w:r>
      <w:r w:rsidRPr="004F1EB0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**Three** </w:t>
      </w:r>
      <w:r w:rsidRPr="004F1EB0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predictors are you going to select </w:t>
      </w:r>
      <w:r w:rsidRPr="004F1EB0">
        <w:rPr>
          <w:rFonts w:ascii="Times New Roman" w:hAnsi="Times New Roman" w:cs="Times New Roman"/>
          <w:b/>
          <w:color w:val="333333"/>
          <w:sz w:val="24"/>
          <w:szCs w:val="24"/>
        </w:rPr>
        <w:t xml:space="preserve">to explain why </w:t>
      </w:r>
      <w:proofErr w:type="gramStart"/>
      <w:r w:rsidRPr="004F1EB0">
        <w:rPr>
          <w:rFonts w:ascii="Times New Roman" w:hAnsi="Times New Roman" w:cs="Times New Roman"/>
          <w:b/>
          <w:color w:val="333333"/>
          <w:sz w:val="24"/>
          <w:szCs w:val="24"/>
        </w:rPr>
        <w:t>a bacteria</w:t>
      </w:r>
      <w:proofErr w:type="gramEnd"/>
    </w:p>
    <w:p w14:paraId="7906024D" w14:textId="77777777" w:rsidR="00E52B08" w:rsidRPr="004F1EB0" w:rsidRDefault="00E52B08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4F1EB0">
        <w:rPr>
          <w:rFonts w:ascii="Times New Roman" w:hAnsi="Times New Roman" w:cs="Times New Roman"/>
          <w:b/>
          <w:color w:val="333333"/>
          <w:sz w:val="24"/>
          <w:szCs w:val="24"/>
        </w:rPr>
        <w:t>is an “interesting” candidates for further study</w:t>
      </w:r>
      <w:r w:rsidRPr="004F1EB0">
        <w:rPr>
          <w:rFonts w:ascii="Times New Roman" w:hAnsi="Times New Roman" w:cs="Times New Roman"/>
          <w:b/>
          <w:color w:val="000000"/>
          <w:sz w:val="24"/>
          <w:szCs w:val="24"/>
        </w:rPr>
        <w:t>?</w:t>
      </w:r>
    </w:p>
    <w:p w14:paraId="76933509" w14:textId="77777777" w:rsidR="00E52B08" w:rsidRPr="004F1EB0" w:rsidRDefault="004F1EB0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4F1EB0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olution:</w:t>
      </w:r>
    </w:p>
    <w:p w14:paraId="08669E39" w14:textId="77777777" w:rsidR="00E52B08" w:rsidRDefault="000E17E5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4F1EB0">
        <w:rPr>
          <w:rFonts w:ascii="Times New Roman" w:hAnsi="Times New Roman" w:cs="Times New Roman"/>
          <w:color w:val="FF0000"/>
          <w:sz w:val="24"/>
          <w:szCs w:val="24"/>
        </w:rPr>
        <w:t>Column 6, 5 and 4</w:t>
      </w:r>
    </w:p>
    <w:p w14:paraId="63D09F3C" w14:textId="77777777" w:rsidR="000C75BC" w:rsidRPr="004F1EB0" w:rsidRDefault="000C75BC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4C88A29" wp14:editId="5C6918F1">
            <wp:extent cx="5943600" cy="23094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9B948" w14:textId="77777777" w:rsidR="000E17E5" w:rsidRDefault="000E17E5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9C5DBFE" w14:textId="77777777" w:rsidR="00162117" w:rsidRDefault="00162117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76957B22" w14:textId="77777777" w:rsidR="00162117" w:rsidRDefault="00162117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FA1BBB7" w14:textId="77777777" w:rsidR="00162117" w:rsidRDefault="00162117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AAB38C4" w14:textId="77777777" w:rsidR="00E52B08" w:rsidRPr="00162117" w:rsidRDefault="00E52B08" w:rsidP="00E52B0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62117">
        <w:rPr>
          <w:rFonts w:ascii="Times New Roman" w:hAnsi="Times New Roman" w:cs="Times New Roman"/>
          <w:b/>
          <w:color w:val="000000"/>
          <w:sz w:val="24"/>
          <w:szCs w:val="24"/>
        </w:rPr>
        <w:t>What is the lambda (</w:t>
      </w:r>
      <w:r w:rsidRPr="00162117">
        <w:rPr>
          <w:rFonts w:ascii="Mathematica1" w:hAnsi="Mathematica1" w:cs="Mathematica1"/>
          <w:b/>
          <w:color w:val="000000"/>
          <w:sz w:val="24"/>
          <w:szCs w:val="24"/>
        </w:rPr>
        <w:t>l</w:t>
      </w:r>
      <w:r w:rsidRPr="0016211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) value you choose in order to select the top 3 </w:t>
      </w:r>
      <w:proofErr w:type="gramStart"/>
      <w:r w:rsidRPr="00162117">
        <w:rPr>
          <w:rFonts w:ascii="Times New Roman" w:hAnsi="Times New Roman" w:cs="Times New Roman"/>
          <w:b/>
          <w:color w:val="000000"/>
          <w:sz w:val="24"/>
          <w:szCs w:val="24"/>
        </w:rPr>
        <w:t>predictors</w:t>
      </w:r>
      <w:proofErr w:type="gramEnd"/>
    </w:p>
    <w:p w14:paraId="75AD9682" w14:textId="77777777" w:rsidR="00E52B08" w:rsidRPr="00162117" w:rsidRDefault="00E52B08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162117">
        <w:rPr>
          <w:rFonts w:ascii="Times New Roman" w:hAnsi="Times New Roman" w:cs="Times New Roman"/>
          <w:b/>
          <w:color w:val="000000"/>
          <w:sz w:val="24"/>
          <w:szCs w:val="24"/>
        </w:rPr>
        <w:t>you identified in the last question?</w:t>
      </w:r>
    </w:p>
    <w:p w14:paraId="1F73FB3B" w14:textId="77777777" w:rsidR="00162117" w:rsidRDefault="00162117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3F79BF9B" w14:textId="77777777" w:rsidR="00162117" w:rsidRPr="00162117" w:rsidRDefault="00162117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162117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olution:</w:t>
      </w:r>
    </w:p>
    <w:p w14:paraId="3CB8677D" w14:textId="77777777" w:rsidR="00162117" w:rsidRDefault="00CB6CA4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Lambda = 0.013232</w:t>
      </w:r>
    </w:p>
    <w:p w14:paraId="0966F982" w14:textId="77777777" w:rsidR="00CB6CA4" w:rsidRDefault="00CB6CA4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46EEAB6B" wp14:editId="4D3307DB">
            <wp:extent cx="5943600" cy="23094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0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EB490" w14:textId="77777777" w:rsidR="00E52B08" w:rsidRDefault="00E52B08" w:rsidP="00E52B0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6DE1C4F6" w14:textId="77777777" w:rsidR="008C7026" w:rsidRPr="00D21355" w:rsidRDefault="00E52B08" w:rsidP="00E52B08">
      <w:pPr>
        <w:pStyle w:val="ListParagraph"/>
        <w:numPr>
          <w:ilvl w:val="0"/>
          <w:numId w:val="12"/>
        </w:numPr>
        <w:rPr>
          <w:rFonts w:cstheme="minorHAnsi"/>
          <w:b/>
          <w:color w:val="000000" w:themeColor="text1"/>
          <w:sz w:val="24"/>
          <w:szCs w:val="24"/>
        </w:rPr>
      </w:pPr>
      <w:bookmarkStart w:id="0" w:name="_GoBack"/>
      <w:bookmarkEnd w:id="0"/>
      <w:r w:rsidRPr="0032062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What are the </w:t>
      </w:r>
      <w:r w:rsidRPr="00320627">
        <w:rPr>
          <w:rFonts w:ascii="Mathematica1-Bold" w:hAnsi="Mathematica1-Bold" w:cs="Mathematica1-Bold"/>
          <w:b/>
          <w:bCs/>
          <w:color w:val="000000"/>
          <w:sz w:val="24"/>
          <w:szCs w:val="24"/>
        </w:rPr>
        <w:t xml:space="preserve">q </w:t>
      </w:r>
      <w:r w:rsidRPr="00320627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values for the </w:t>
      </w:r>
      <w:proofErr w:type="gramStart"/>
      <w:r w:rsidRPr="00320627">
        <w:rPr>
          <w:rFonts w:ascii="Times New Roman" w:hAnsi="Times New Roman" w:cs="Times New Roman"/>
          <w:b/>
          <w:color w:val="000000"/>
          <w:sz w:val="24"/>
          <w:szCs w:val="24"/>
        </w:rPr>
        <w:t>3</w:t>
      </w:r>
      <w:proofErr w:type="gramEnd"/>
    </w:p>
    <w:p w14:paraId="094E0A9B" w14:textId="77777777" w:rsidR="00D21355" w:rsidRDefault="00D21355" w:rsidP="00D21355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</w:pPr>
      <w:r w:rsidRPr="00D21355">
        <w:rPr>
          <w:rFonts w:ascii="Times New Roman" w:hAnsi="Times New Roman" w:cs="Times New Roman"/>
          <w:b/>
          <w:color w:val="000000"/>
          <w:sz w:val="24"/>
          <w:szCs w:val="24"/>
          <w:u w:val="single"/>
        </w:rPr>
        <w:t>Solution:</w:t>
      </w:r>
    </w:p>
    <w:p w14:paraId="11F98BE4" w14:textId="77777777" w:rsidR="00CB6CA4" w:rsidRPr="00096C07" w:rsidRDefault="00CB6CA4" w:rsidP="00D21355">
      <w:pPr>
        <w:pStyle w:val="ListParagraph"/>
        <w:rPr>
          <w:rFonts w:cstheme="minorHAnsi"/>
          <w:color w:val="FF0000"/>
          <w:sz w:val="24"/>
          <w:szCs w:val="24"/>
        </w:rPr>
      </w:pPr>
      <w:r w:rsidRPr="00096C07">
        <w:rPr>
          <w:rFonts w:ascii="Times New Roman" w:hAnsi="Times New Roman" w:cs="Times New Roman"/>
          <w:color w:val="FF0000"/>
          <w:sz w:val="24"/>
          <w:szCs w:val="24"/>
        </w:rPr>
        <w:t>Column 4 = 0.2655</w:t>
      </w:r>
    </w:p>
    <w:p w14:paraId="2D786A6B" w14:textId="77777777" w:rsidR="00CB6CA4" w:rsidRPr="00096C07" w:rsidRDefault="00CB6CA4" w:rsidP="00CB6CA4">
      <w:pPr>
        <w:pStyle w:val="ListParagraph"/>
        <w:rPr>
          <w:rFonts w:ascii="Times New Roman" w:hAnsi="Times New Roman" w:cs="Times New Roman"/>
          <w:color w:val="FF0000"/>
          <w:sz w:val="24"/>
          <w:szCs w:val="24"/>
        </w:rPr>
      </w:pPr>
      <w:r w:rsidRPr="00096C07">
        <w:rPr>
          <w:rFonts w:ascii="Times New Roman" w:hAnsi="Times New Roman" w:cs="Times New Roman"/>
          <w:color w:val="FF0000"/>
          <w:sz w:val="24"/>
          <w:szCs w:val="24"/>
        </w:rPr>
        <w:t>Column 5 = -0.1279</w:t>
      </w:r>
    </w:p>
    <w:p w14:paraId="7F97545F" w14:textId="77777777" w:rsidR="00CB6CA4" w:rsidRPr="00096C07" w:rsidRDefault="00CB6CA4" w:rsidP="00CB6CA4">
      <w:pPr>
        <w:pStyle w:val="ListParagraph"/>
        <w:rPr>
          <w:rFonts w:cstheme="minorHAnsi"/>
          <w:color w:val="FF0000"/>
          <w:sz w:val="24"/>
          <w:szCs w:val="24"/>
        </w:rPr>
      </w:pPr>
      <w:r w:rsidRPr="00096C07">
        <w:rPr>
          <w:rFonts w:ascii="Times New Roman" w:hAnsi="Times New Roman" w:cs="Times New Roman"/>
          <w:color w:val="FF0000"/>
          <w:sz w:val="24"/>
          <w:szCs w:val="24"/>
        </w:rPr>
        <w:t>Column 6 = -0.0448</w:t>
      </w:r>
    </w:p>
    <w:p w14:paraId="6B8CC7FB" w14:textId="77777777" w:rsidR="00CB6CA4" w:rsidRPr="00CB6CA4" w:rsidRDefault="00CB6CA4" w:rsidP="00CB6CA4">
      <w:pPr>
        <w:pStyle w:val="ListParagraph"/>
        <w:rPr>
          <w:rFonts w:cstheme="minorHAnsi"/>
          <w:color w:val="000000" w:themeColor="text1"/>
          <w:sz w:val="24"/>
          <w:szCs w:val="24"/>
        </w:rPr>
      </w:pPr>
    </w:p>
    <w:p w14:paraId="12E0D19C" w14:textId="77777777" w:rsidR="000E17E5" w:rsidRPr="00E52B08" w:rsidRDefault="00CB6CA4" w:rsidP="000E17E5">
      <w:pPr>
        <w:pStyle w:val="ListParagraph"/>
        <w:rPr>
          <w:rFonts w:cstheme="minorHAnsi"/>
          <w:color w:val="000000" w:themeColor="text1"/>
          <w:sz w:val="24"/>
          <w:szCs w:val="24"/>
        </w:rPr>
      </w:pPr>
      <w:r>
        <w:rPr>
          <w:noProof/>
          <w:lang w:eastAsia="en-US"/>
        </w:rPr>
        <w:drawing>
          <wp:inline distT="0" distB="0" distL="0" distR="0" wp14:anchorId="39C12A2F" wp14:editId="427C2DCF">
            <wp:extent cx="790575" cy="274320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E17E5" w:rsidRPr="00E52B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thematica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athematica1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2615A"/>
    <w:multiLevelType w:val="hybridMultilevel"/>
    <w:tmpl w:val="F376A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A3E4A"/>
    <w:multiLevelType w:val="hybridMultilevel"/>
    <w:tmpl w:val="3192F342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27FC2"/>
    <w:multiLevelType w:val="hybridMultilevel"/>
    <w:tmpl w:val="1C762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2C4B75"/>
    <w:multiLevelType w:val="hybridMultilevel"/>
    <w:tmpl w:val="29E82C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9809F2"/>
    <w:multiLevelType w:val="hybridMultilevel"/>
    <w:tmpl w:val="3476E6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2B1FFC"/>
    <w:multiLevelType w:val="hybridMultilevel"/>
    <w:tmpl w:val="B74207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5D3002"/>
    <w:multiLevelType w:val="hybridMultilevel"/>
    <w:tmpl w:val="94948F6C"/>
    <w:lvl w:ilvl="0" w:tplc="6DEC4E48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E8167F6"/>
    <w:multiLevelType w:val="hybridMultilevel"/>
    <w:tmpl w:val="2C90EA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E5857"/>
    <w:multiLevelType w:val="hybridMultilevel"/>
    <w:tmpl w:val="AB1CD81C"/>
    <w:lvl w:ilvl="0" w:tplc="95C07876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571C4F"/>
    <w:multiLevelType w:val="hybridMultilevel"/>
    <w:tmpl w:val="500C2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0D3329"/>
    <w:multiLevelType w:val="hybridMultilevel"/>
    <w:tmpl w:val="54B2C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5838EE"/>
    <w:multiLevelType w:val="hybridMultilevel"/>
    <w:tmpl w:val="6E58C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11"/>
  </w:num>
  <w:num w:numId="5">
    <w:abstractNumId w:val="6"/>
  </w:num>
  <w:num w:numId="6">
    <w:abstractNumId w:val="5"/>
  </w:num>
  <w:num w:numId="7">
    <w:abstractNumId w:val="1"/>
  </w:num>
  <w:num w:numId="8">
    <w:abstractNumId w:val="7"/>
  </w:num>
  <w:num w:numId="9">
    <w:abstractNumId w:val="2"/>
  </w:num>
  <w:num w:numId="10">
    <w:abstractNumId w:val="3"/>
  </w:num>
  <w:num w:numId="1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BSxMjA0NjC0MTA2MzJR2l4NTi4sz8PJACo1oAfZ4mCSwAAAA="/>
  </w:docVars>
  <w:rsids>
    <w:rsidRoot w:val="000611E6"/>
    <w:rsid w:val="00002AD3"/>
    <w:rsid w:val="0001578A"/>
    <w:rsid w:val="00057E41"/>
    <w:rsid w:val="000611E6"/>
    <w:rsid w:val="00096C07"/>
    <w:rsid w:val="000B7B94"/>
    <w:rsid w:val="000C75BC"/>
    <w:rsid w:val="000D3738"/>
    <w:rsid w:val="000E0BB4"/>
    <w:rsid w:val="000E17E5"/>
    <w:rsid w:val="00157147"/>
    <w:rsid w:val="00162117"/>
    <w:rsid w:val="00163046"/>
    <w:rsid w:val="001D5259"/>
    <w:rsid w:val="001F271B"/>
    <w:rsid w:val="001F2DEA"/>
    <w:rsid w:val="00210FC0"/>
    <w:rsid w:val="00215574"/>
    <w:rsid w:val="00223E0D"/>
    <w:rsid w:val="00260EFB"/>
    <w:rsid w:val="00297D73"/>
    <w:rsid w:val="002C77D1"/>
    <w:rsid w:val="002D1913"/>
    <w:rsid w:val="002E43B3"/>
    <w:rsid w:val="00305920"/>
    <w:rsid w:val="00317282"/>
    <w:rsid w:val="00320627"/>
    <w:rsid w:val="00320C7A"/>
    <w:rsid w:val="003547AF"/>
    <w:rsid w:val="00391B7B"/>
    <w:rsid w:val="003C07A2"/>
    <w:rsid w:val="00414E5B"/>
    <w:rsid w:val="004A194D"/>
    <w:rsid w:val="004B5FCF"/>
    <w:rsid w:val="004E09A0"/>
    <w:rsid w:val="004E6A07"/>
    <w:rsid w:val="004F1EB0"/>
    <w:rsid w:val="004F6214"/>
    <w:rsid w:val="00500412"/>
    <w:rsid w:val="005148A5"/>
    <w:rsid w:val="0053130C"/>
    <w:rsid w:val="005C6501"/>
    <w:rsid w:val="006267D3"/>
    <w:rsid w:val="00647A49"/>
    <w:rsid w:val="00665207"/>
    <w:rsid w:val="00671121"/>
    <w:rsid w:val="006F24BA"/>
    <w:rsid w:val="00707DA1"/>
    <w:rsid w:val="007601CF"/>
    <w:rsid w:val="007A236A"/>
    <w:rsid w:val="007C22CC"/>
    <w:rsid w:val="007C24A1"/>
    <w:rsid w:val="00835BCF"/>
    <w:rsid w:val="008559B1"/>
    <w:rsid w:val="00872CBF"/>
    <w:rsid w:val="008C7026"/>
    <w:rsid w:val="008D7BDD"/>
    <w:rsid w:val="008F72E9"/>
    <w:rsid w:val="009948DA"/>
    <w:rsid w:val="009966E4"/>
    <w:rsid w:val="009A0089"/>
    <w:rsid w:val="009A51C5"/>
    <w:rsid w:val="009E145E"/>
    <w:rsid w:val="00AB1768"/>
    <w:rsid w:val="00AC1367"/>
    <w:rsid w:val="00AD0E4F"/>
    <w:rsid w:val="00AD3B22"/>
    <w:rsid w:val="00AD5882"/>
    <w:rsid w:val="00AF5F69"/>
    <w:rsid w:val="00B44571"/>
    <w:rsid w:val="00B62309"/>
    <w:rsid w:val="00BD4F47"/>
    <w:rsid w:val="00BD5C91"/>
    <w:rsid w:val="00BF60C2"/>
    <w:rsid w:val="00C01FA4"/>
    <w:rsid w:val="00C11BEE"/>
    <w:rsid w:val="00C92DA4"/>
    <w:rsid w:val="00CB6CA4"/>
    <w:rsid w:val="00CD36C2"/>
    <w:rsid w:val="00CF4F4E"/>
    <w:rsid w:val="00D21355"/>
    <w:rsid w:val="00D26350"/>
    <w:rsid w:val="00D471B7"/>
    <w:rsid w:val="00D832A3"/>
    <w:rsid w:val="00DA6635"/>
    <w:rsid w:val="00E1456E"/>
    <w:rsid w:val="00E52B08"/>
    <w:rsid w:val="00E60B78"/>
    <w:rsid w:val="00EB39FB"/>
    <w:rsid w:val="00EC7083"/>
    <w:rsid w:val="00F031AA"/>
    <w:rsid w:val="00F13A64"/>
    <w:rsid w:val="00F67F69"/>
    <w:rsid w:val="00FA0D31"/>
    <w:rsid w:val="00FC4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DEA8A"/>
  <w15:docId w15:val="{15CC0DC4-AE30-4A04-A6F8-60B1D4035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0D31"/>
    <w:pPr>
      <w:pBdr>
        <w:top w:val="single" w:sz="24" w:space="0" w:color="17365D" w:themeColor="text2" w:themeShade="BF"/>
        <w:left w:val="single" w:sz="24" w:space="0" w:color="17365D" w:themeColor="text2" w:themeShade="BF"/>
        <w:bottom w:val="single" w:sz="24" w:space="0" w:color="17365D" w:themeColor="text2" w:themeShade="BF"/>
        <w:right w:val="single" w:sz="24" w:space="0" w:color="17365D" w:themeColor="text2" w:themeShade="BF"/>
      </w:pBdr>
      <w:shd w:val="clear" w:color="auto" w:fill="17365D" w:themeFill="text2" w:themeFillShade="BF"/>
      <w:spacing w:before="120" w:after="0" w:line="264" w:lineRule="auto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11E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11E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10FC0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A0D31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17365D" w:themeFill="text2" w:themeFillShade="BF"/>
      <w:lang w:eastAsia="ja-JP"/>
    </w:rPr>
  </w:style>
  <w:style w:type="paragraph" w:styleId="Title">
    <w:name w:val="Title"/>
    <w:basedOn w:val="Normal"/>
    <w:link w:val="TitleChar"/>
    <w:uiPriority w:val="1"/>
    <w:qFormat/>
    <w:rsid w:val="00FA0D31"/>
    <w:pPr>
      <w:spacing w:after="0" w:line="264" w:lineRule="auto"/>
    </w:pPr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FA0D31"/>
    <w:rPr>
      <w:rFonts w:asciiTheme="majorHAnsi" w:eastAsiaTheme="majorEastAsia" w:hAnsiTheme="majorHAnsi" w:cstheme="majorBidi"/>
      <w:caps/>
      <w:color w:val="17365D" w:themeColor="text2" w:themeShade="BF"/>
      <w:spacing w:val="10"/>
      <w:sz w:val="52"/>
      <w:szCs w:val="5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0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tair</Company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Peri, Sai Ratnam</cp:lastModifiedBy>
  <cp:revision>2</cp:revision>
  <dcterms:created xsi:type="dcterms:W3CDTF">2018-05-31T16:08:00Z</dcterms:created>
  <dcterms:modified xsi:type="dcterms:W3CDTF">2018-05-31T16:08:00Z</dcterms:modified>
</cp:coreProperties>
</file>